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614F8" w14:textId="7064588F" w:rsidR="00CF536E" w:rsidRPr="006B080B" w:rsidRDefault="00CF536E" w:rsidP="00CF536E">
      <w:pPr>
        <w:jc w:val="right"/>
        <w:rPr>
          <w:b/>
          <w:lang w:val="it-IT"/>
        </w:rPr>
      </w:pPr>
      <w:r w:rsidRPr="006B080B">
        <w:rPr>
          <w:b/>
          <w:lang w:val="it-IT"/>
        </w:rPr>
        <w:t xml:space="preserve">Mẫu </w:t>
      </w:r>
      <w:r w:rsidR="00734013" w:rsidRPr="006B080B">
        <w:rPr>
          <w:b/>
          <w:lang w:val="it-IT"/>
        </w:rPr>
        <w:t>A</w:t>
      </w:r>
      <w:r w:rsidR="00FE687C">
        <w:rPr>
          <w:b/>
          <w:lang w:val="it-IT"/>
        </w:rPr>
        <w:t>2</w:t>
      </w:r>
      <w:r w:rsidRPr="006B080B">
        <w:rPr>
          <w:b/>
          <w:lang w:val="it-IT"/>
        </w:rPr>
        <w:t>-ĐXĐH</w:t>
      </w:r>
    </w:p>
    <w:tbl>
      <w:tblPr>
        <w:tblW w:w="11142" w:type="dxa"/>
        <w:tblInd w:w="-1310" w:type="dxa"/>
        <w:tblLayout w:type="fixed"/>
        <w:tblLook w:val="0000" w:firstRow="0" w:lastRow="0" w:firstColumn="0" w:lastColumn="0" w:noHBand="0" w:noVBand="0"/>
      </w:tblPr>
      <w:tblGrid>
        <w:gridCol w:w="4597"/>
        <w:gridCol w:w="6545"/>
      </w:tblGrid>
      <w:tr w:rsidR="00264605" w:rsidRPr="006B080B" w14:paraId="4C3F1A87" w14:textId="77777777" w:rsidTr="00416EC9">
        <w:trPr>
          <w:trHeight w:val="895"/>
        </w:trPr>
        <w:tc>
          <w:tcPr>
            <w:tcW w:w="4597" w:type="dxa"/>
          </w:tcPr>
          <w:p w14:paraId="1B70AB27" w14:textId="77777777" w:rsidR="006B2C8F" w:rsidRDefault="00665624" w:rsidP="00264605">
            <w:pPr>
              <w:pStyle w:val="Heading5"/>
              <w:tabs>
                <w:tab w:val="left" w:pos="3456"/>
              </w:tabs>
              <w:spacing w:before="40"/>
              <w:ind w:left="-57" w:right="-57"/>
              <w:jc w:val="center"/>
              <w:rPr>
                <w:b w:val="0"/>
                <w:i w:val="0"/>
                <w:noProof/>
                <w:sz w:val="24"/>
                <w:szCs w:val="24"/>
              </w:rPr>
            </w:pPr>
            <w:r>
              <w:rPr>
                <w:b w:val="0"/>
                <w:i w:val="0"/>
                <w:noProof/>
                <w:sz w:val="24"/>
                <w:szCs w:val="24"/>
              </w:rPr>
              <w:t>ĐẠI HỌC QUỐC GIA</w:t>
            </w:r>
          </w:p>
          <w:p w14:paraId="0BBF51C0" w14:textId="79AB02D3" w:rsidR="00416EC9" w:rsidRPr="006B080B" w:rsidRDefault="00665624" w:rsidP="006B2C8F">
            <w:pPr>
              <w:pStyle w:val="Heading5"/>
              <w:tabs>
                <w:tab w:val="left" w:pos="3456"/>
              </w:tabs>
              <w:spacing w:before="40"/>
              <w:ind w:left="-57" w:right="-57"/>
              <w:jc w:val="center"/>
              <w:rPr>
                <w:b w:val="0"/>
                <w:i w:val="0"/>
                <w:noProof/>
                <w:sz w:val="24"/>
                <w:szCs w:val="24"/>
              </w:rPr>
            </w:pPr>
            <w:r>
              <w:rPr>
                <w:b w:val="0"/>
                <w:i w:val="0"/>
                <w:noProof/>
                <w:sz w:val="24"/>
                <w:szCs w:val="24"/>
              </w:rPr>
              <w:t xml:space="preserve"> </w:t>
            </w:r>
            <w:r w:rsidR="006B2C8F">
              <w:rPr>
                <w:b w:val="0"/>
                <w:i w:val="0"/>
                <w:noProof/>
                <w:sz w:val="24"/>
                <w:szCs w:val="24"/>
              </w:rPr>
              <w:t xml:space="preserve">THÀNH PHỐ </w:t>
            </w:r>
            <w:r>
              <w:rPr>
                <w:b w:val="0"/>
                <w:i w:val="0"/>
                <w:noProof/>
                <w:sz w:val="24"/>
                <w:szCs w:val="24"/>
              </w:rPr>
              <w:t>H</w:t>
            </w:r>
            <w:r w:rsidR="00CD5C84">
              <w:rPr>
                <w:b w:val="0"/>
                <w:i w:val="0"/>
                <w:noProof/>
                <w:sz w:val="24"/>
                <w:szCs w:val="24"/>
              </w:rPr>
              <w:t>Ồ</w:t>
            </w:r>
            <w:r>
              <w:rPr>
                <w:b w:val="0"/>
                <w:i w:val="0"/>
                <w:noProof/>
                <w:sz w:val="24"/>
                <w:szCs w:val="24"/>
              </w:rPr>
              <w:t xml:space="preserve"> CHÍ MINH</w:t>
            </w:r>
          </w:p>
          <w:p w14:paraId="45AFFCB4" w14:textId="7138DB37" w:rsidR="00264605" w:rsidRPr="006B080B" w:rsidRDefault="00665624" w:rsidP="00264605">
            <w:pPr>
              <w:pStyle w:val="Heading5"/>
              <w:tabs>
                <w:tab w:val="left" w:pos="3456"/>
              </w:tabs>
              <w:spacing w:before="40"/>
              <w:ind w:left="-57" w:right="-57"/>
              <w:jc w:val="center"/>
              <w:rPr>
                <w:i w:val="0"/>
                <w:sz w:val="24"/>
                <w:szCs w:val="24"/>
                <w:lang w:val="it-IT"/>
              </w:rPr>
            </w:pPr>
            <w:r>
              <w:rPr>
                <w:i w:val="0"/>
                <w:noProof/>
                <w:sz w:val="24"/>
                <w:szCs w:val="24"/>
              </w:rPr>
              <w:t>TRƯỜNG ĐẠI HỌC QUỐC TẾ</w:t>
            </w:r>
          </w:p>
          <w:p w14:paraId="0B7E69F3" w14:textId="2D3EBEB9" w:rsidR="00264605" w:rsidRPr="006B080B" w:rsidRDefault="0085216C" w:rsidP="00264605">
            <w:pPr>
              <w:spacing w:before="40"/>
              <w:ind w:left="-57" w:right="-57"/>
              <w:jc w:val="center"/>
              <w:rPr>
                <w:lang w:val="it-IT"/>
              </w:rPr>
            </w:pPr>
            <w:r w:rsidRPr="006B080B">
              <w:rPr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4463B42" wp14:editId="4346B476">
                      <wp:simplePos x="0" y="0"/>
                      <wp:positionH relativeFrom="column">
                        <wp:posOffset>749935</wp:posOffset>
                      </wp:positionH>
                      <wp:positionV relativeFrom="paragraph">
                        <wp:posOffset>17780</wp:posOffset>
                      </wp:positionV>
                      <wp:extent cx="1294765" cy="0"/>
                      <wp:effectExtent l="0" t="0" r="0" b="0"/>
                      <wp:wrapNone/>
                      <wp:docPr id="2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9476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2D47205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05pt,1.4pt" to="161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"/>
                  </w:pict>
                </mc:Fallback>
              </mc:AlternateContent>
            </w:r>
          </w:p>
          <w:p w14:paraId="0BB3399E" w14:textId="77777777" w:rsidR="00264605" w:rsidRPr="006B080B" w:rsidRDefault="00264605" w:rsidP="00264605">
            <w:pPr>
              <w:spacing w:before="40"/>
              <w:ind w:left="-57" w:right="-57"/>
              <w:jc w:val="center"/>
              <w:rPr>
                <w:lang w:val="it-IT"/>
              </w:rPr>
            </w:pPr>
          </w:p>
          <w:p w14:paraId="75B6078F" w14:textId="77777777" w:rsidR="00264605" w:rsidRPr="006B080B" w:rsidRDefault="00264605" w:rsidP="00264605">
            <w:pPr>
              <w:spacing w:before="40"/>
              <w:ind w:left="-57" w:right="-57"/>
              <w:jc w:val="center"/>
              <w:rPr>
                <w:lang w:val="it-IT"/>
              </w:rPr>
            </w:pPr>
          </w:p>
        </w:tc>
        <w:tc>
          <w:tcPr>
            <w:tcW w:w="6545" w:type="dxa"/>
          </w:tcPr>
          <w:p w14:paraId="634CFCBF" w14:textId="77777777" w:rsidR="00264605" w:rsidRPr="006B080B" w:rsidRDefault="00264605" w:rsidP="00264605">
            <w:pPr>
              <w:spacing w:before="40"/>
              <w:ind w:left="-57" w:right="-57"/>
              <w:jc w:val="center"/>
              <w:rPr>
                <w:b/>
                <w:bCs/>
                <w:lang w:val="it-IT"/>
              </w:rPr>
            </w:pPr>
            <w:r w:rsidRPr="006B080B">
              <w:rPr>
                <w:b/>
                <w:bCs/>
                <w:lang w:val="it-IT"/>
              </w:rPr>
              <w:t>CỘNG HOÀ XÃ HỘI CHỦ NGHĨA VIỆT NAM</w:t>
            </w:r>
          </w:p>
          <w:p w14:paraId="1B8918B6" w14:textId="671561F8" w:rsidR="00264605" w:rsidRPr="006B080B" w:rsidRDefault="00264605" w:rsidP="00264605">
            <w:pPr>
              <w:spacing w:before="40"/>
              <w:ind w:left="-57" w:right="-57"/>
              <w:jc w:val="center"/>
              <w:rPr>
                <w:b/>
                <w:bCs/>
                <w:lang w:val="it-IT"/>
              </w:rPr>
            </w:pPr>
            <w:r w:rsidRPr="006B080B">
              <w:rPr>
                <w:b/>
                <w:bCs/>
                <w:lang w:val="it-IT"/>
              </w:rPr>
              <w:t>Độc lập - Tự do - Hạnh phúc</w:t>
            </w:r>
          </w:p>
          <w:p w14:paraId="7585B21D" w14:textId="3A5C6533" w:rsidR="00264605" w:rsidRPr="006B080B" w:rsidRDefault="0085216C" w:rsidP="00264605">
            <w:pPr>
              <w:spacing w:before="40"/>
              <w:ind w:left="-57" w:right="-57"/>
              <w:jc w:val="center"/>
            </w:pPr>
            <w:r w:rsidRPr="006B080B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55C23E7" wp14:editId="32B04CC6">
                      <wp:simplePos x="0" y="0"/>
                      <wp:positionH relativeFrom="column">
                        <wp:posOffset>1517015</wp:posOffset>
                      </wp:positionH>
                      <wp:positionV relativeFrom="paragraph">
                        <wp:posOffset>36830</wp:posOffset>
                      </wp:positionV>
                      <wp:extent cx="1085850" cy="12700"/>
                      <wp:effectExtent l="0" t="0" r="19050" b="25400"/>
                      <wp:wrapNone/>
                      <wp:docPr id="1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85850" cy="127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4B4E4B2" id="Line 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9.45pt,2.9pt" to="204.95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"/>
                  </w:pict>
                </mc:Fallback>
              </mc:AlternateContent>
            </w:r>
          </w:p>
          <w:p w14:paraId="250F04FD" w14:textId="1123D997" w:rsidR="00264605" w:rsidRPr="006B080B" w:rsidRDefault="00665624" w:rsidP="009050AB">
            <w:pPr>
              <w:spacing w:before="40"/>
              <w:ind w:left="-57" w:right="-57"/>
              <w:jc w:val="center"/>
              <w:rPr>
                <w:bCs/>
                <w:i/>
              </w:rPr>
            </w:pPr>
            <w:proofErr w:type="spellStart"/>
            <w:r>
              <w:rPr>
                <w:i/>
              </w:rPr>
              <w:t>Thành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hố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Hồ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Chí</w:t>
            </w:r>
            <w:proofErr w:type="spellEnd"/>
            <w:r>
              <w:rPr>
                <w:i/>
              </w:rPr>
              <w:t xml:space="preserve"> Minh</w:t>
            </w:r>
            <w:r w:rsidR="00264605" w:rsidRPr="006B080B">
              <w:rPr>
                <w:i/>
              </w:rPr>
              <w:t xml:space="preserve">, </w:t>
            </w:r>
            <w:proofErr w:type="spellStart"/>
            <w:r w:rsidR="00264605" w:rsidRPr="006B080B">
              <w:rPr>
                <w:i/>
              </w:rPr>
              <w:t>ngày</w:t>
            </w:r>
            <w:proofErr w:type="spellEnd"/>
            <w:r>
              <w:rPr>
                <w:i/>
              </w:rPr>
              <w:t xml:space="preserve"> </w:t>
            </w:r>
            <w:proofErr w:type="gramStart"/>
            <w:r w:rsidR="00574199" w:rsidRPr="006B080B">
              <w:rPr>
                <w:i/>
              </w:rPr>
              <w:t>.....</w:t>
            </w:r>
            <w:proofErr w:type="gramEnd"/>
            <w:r w:rsidR="00264605" w:rsidRPr="006B080B">
              <w:rPr>
                <w:i/>
              </w:rPr>
              <w:t xml:space="preserve"> </w:t>
            </w:r>
            <w:proofErr w:type="spellStart"/>
            <w:r w:rsidR="00264605" w:rsidRPr="006B080B">
              <w:rPr>
                <w:i/>
              </w:rPr>
              <w:t>tháng</w:t>
            </w:r>
            <w:proofErr w:type="spellEnd"/>
            <w:r w:rsidR="00264605" w:rsidRPr="006B080B">
              <w:rPr>
                <w:i/>
              </w:rPr>
              <w:t>…</w:t>
            </w:r>
            <w:r w:rsidR="00574199" w:rsidRPr="006B080B">
              <w:rPr>
                <w:i/>
              </w:rPr>
              <w:t>....</w:t>
            </w:r>
            <w:r w:rsidR="00264605" w:rsidRPr="006B080B">
              <w:rPr>
                <w:i/>
              </w:rPr>
              <w:t xml:space="preserve">  </w:t>
            </w:r>
            <w:proofErr w:type="spellStart"/>
            <w:r w:rsidR="00264605" w:rsidRPr="006B080B">
              <w:rPr>
                <w:i/>
              </w:rPr>
              <w:t>năm</w:t>
            </w:r>
            <w:proofErr w:type="spellEnd"/>
            <w:r w:rsidR="00264605" w:rsidRPr="006B080B">
              <w:rPr>
                <w:i/>
              </w:rPr>
              <w:t xml:space="preserve"> 20</w:t>
            </w:r>
            <w:r w:rsidR="002D1AE4">
              <w:rPr>
                <w:i/>
              </w:rPr>
              <w:t>20</w:t>
            </w:r>
          </w:p>
        </w:tc>
      </w:tr>
    </w:tbl>
    <w:p w14:paraId="367E99ED" w14:textId="77777777" w:rsidR="00D95A33" w:rsidRPr="003D2F07" w:rsidRDefault="00D95A33" w:rsidP="00D95A33">
      <w:pPr>
        <w:keepNext/>
        <w:jc w:val="center"/>
        <w:outlineLvl w:val="1"/>
        <w:rPr>
          <w:b/>
          <w:bCs/>
        </w:rPr>
      </w:pPr>
      <w:r w:rsidRPr="003D2F07">
        <w:rPr>
          <w:b/>
          <w:bCs/>
        </w:rPr>
        <w:t>ĐỀ XUẤT ĐẶT HÀNG NHIỆM VỤ KHOA HỌC VÀ CÔNG NGHỆ</w:t>
      </w:r>
    </w:p>
    <w:p w14:paraId="31E3EAB2" w14:textId="77777777" w:rsidR="00D95A33" w:rsidRPr="003D2F07" w:rsidRDefault="00D95A33" w:rsidP="00D95A33">
      <w:pPr>
        <w:keepNext/>
        <w:jc w:val="center"/>
        <w:outlineLvl w:val="1"/>
        <w:rPr>
          <w:b/>
          <w:bCs/>
        </w:rPr>
      </w:pPr>
      <w:r w:rsidRPr="003D2F07">
        <w:rPr>
          <w:b/>
          <w:bCs/>
        </w:rPr>
        <w:t>TỈNH VĨNH LONG</w:t>
      </w:r>
    </w:p>
    <w:p w14:paraId="0FAF8117" w14:textId="77777777" w:rsidR="00D95A33" w:rsidRPr="003D2F07" w:rsidRDefault="00D95A33" w:rsidP="00D95A33">
      <w:pPr>
        <w:jc w:val="center"/>
        <w:rPr>
          <w:b/>
          <w:bCs/>
          <w:i/>
        </w:rPr>
      </w:pPr>
      <w:r w:rsidRPr="003D2F07">
        <w:rPr>
          <w:b/>
          <w:bCs/>
          <w:i/>
        </w:rPr>
        <w:t>(</w:t>
      </w:r>
      <w:proofErr w:type="spellStart"/>
      <w:r w:rsidRPr="003D2F07">
        <w:rPr>
          <w:b/>
          <w:bCs/>
          <w:i/>
        </w:rPr>
        <w:t>Dùng</w:t>
      </w:r>
      <w:proofErr w:type="spellEnd"/>
      <w:r w:rsidRPr="003D2F07">
        <w:rPr>
          <w:b/>
          <w:bCs/>
          <w:i/>
        </w:rPr>
        <w:t xml:space="preserve"> </w:t>
      </w:r>
      <w:proofErr w:type="spellStart"/>
      <w:r w:rsidRPr="003D2F07">
        <w:rPr>
          <w:b/>
          <w:bCs/>
          <w:i/>
        </w:rPr>
        <w:t>cho</w:t>
      </w:r>
      <w:proofErr w:type="spellEnd"/>
      <w:r w:rsidRPr="003D2F07">
        <w:rPr>
          <w:b/>
          <w:bCs/>
          <w:i/>
        </w:rPr>
        <w:t xml:space="preserve"> </w:t>
      </w:r>
      <w:proofErr w:type="spellStart"/>
      <w:r w:rsidRPr="003D2F07">
        <w:rPr>
          <w:b/>
          <w:bCs/>
          <w:i/>
        </w:rPr>
        <w:t>dự</w:t>
      </w:r>
      <w:proofErr w:type="spellEnd"/>
      <w:r w:rsidRPr="003D2F07">
        <w:rPr>
          <w:b/>
          <w:bCs/>
          <w:i/>
        </w:rPr>
        <w:t xml:space="preserve"> </w:t>
      </w:r>
      <w:proofErr w:type="spellStart"/>
      <w:r w:rsidRPr="003D2F07">
        <w:rPr>
          <w:b/>
          <w:bCs/>
          <w:i/>
        </w:rPr>
        <w:t>án</w:t>
      </w:r>
      <w:proofErr w:type="spellEnd"/>
      <w:r w:rsidRPr="003D2F07">
        <w:rPr>
          <w:b/>
          <w:bCs/>
          <w:i/>
        </w:rPr>
        <w:t xml:space="preserve"> SXTN)</w:t>
      </w:r>
    </w:p>
    <w:p w14:paraId="5AF7FB56" w14:textId="77777777" w:rsidR="00D95A33" w:rsidRPr="003D2F07" w:rsidRDefault="00D95A33" w:rsidP="00D95A33">
      <w:pPr>
        <w:jc w:val="center"/>
        <w:rPr>
          <w:b/>
          <w:bCs/>
          <w:i/>
        </w:rPr>
      </w:pPr>
    </w:p>
    <w:p w14:paraId="767203FB" w14:textId="77777777" w:rsidR="00D95A33" w:rsidRPr="003D2F07" w:rsidRDefault="00D95A33" w:rsidP="00D95A33">
      <w:pPr>
        <w:numPr>
          <w:ilvl w:val="0"/>
          <w:numId w:val="9"/>
        </w:numPr>
        <w:jc w:val="both"/>
        <w:rPr>
          <w:bCs/>
          <w:lang w:val="it-IT"/>
        </w:rPr>
      </w:pPr>
      <w:r w:rsidRPr="003D2F07">
        <w:rPr>
          <w:bCs/>
          <w:lang w:val="it-IT"/>
        </w:rPr>
        <w:t>Tên dự án SXTN:</w:t>
      </w:r>
    </w:p>
    <w:p w14:paraId="0F0FAA0D" w14:textId="77777777" w:rsidR="00D95A33" w:rsidRPr="003D2F07" w:rsidRDefault="00D95A33" w:rsidP="00D95A33">
      <w:pPr>
        <w:jc w:val="both"/>
        <w:rPr>
          <w:bCs/>
          <w:lang w:val="it-IT"/>
        </w:rPr>
      </w:pPr>
    </w:p>
    <w:p w14:paraId="66FB5D8E" w14:textId="77777777" w:rsidR="00D95A33" w:rsidRPr="003D2F07" w:rsidRDefault="00D95A33" w:rsidP="00D95A33">
      <w:pPr>
        <w:numPr>
          <w:ilvl w:val="0"/>
          <w:numId w:val="9"/>
        </w:numPr>
        <w:ind w:left="0" w:firstLine="0"/>
        <w:jc w:val="both"/>
        <w:rPr>
          <w:bCs/>
          <w:lang w:val="it-IT"/>
        </w:rPr>
      </w:pPr>
      <w:r w:rsidRPr="003D2F07">
        <w:rPr>
          <w:bCs/>
          <w:lang w:val="it-IT"/>
        </w:rPr>
        <w:t>Xuất xứ hình thành (</w:t>
      </w:r>
      <w:r w:rsidRPr="003D2F07">
        <w:rPr>
          <w:bCs/>
          <w:i/>
          <w:lang w:val="it-IT"/>
        </w:rPr>
        <w:t>T</w:t>
      </w:r>
      <w:r w:rsidRPr="003D2F07">
        <w:rPr>
          <w:i/>
          <w:lang w:val="it-IT"/>
        </w:rPr>
        <w:t>ừ một trong các nguồn sau: Kết quả của các đề tài; kết quả khai thác sáng chế, giải pháp hữu ích; kết quả KH&amp;CN chuyển giao từ nước ngoài v.v... có khả năng ứng dụng )</w:t>
      </w:r>
    </w:p>
    <w:p w14:paraId="54411090" w14:textId="77777777" w:rsidR="00D95A33" w:rsidRPr="003D2F07" w:rsidRDefault="00D95A33" w:rsidP="00D95A33">
      <w:pPr>
        <w:pStyle w:val="ListParagraph"/>
        <w:ind w:left="0"/>
        <w:rPr>
          <w:bCs/>
          <w:sz w:val="26"/>
          <w:szCs w:val="26"/>
          <w:lang w:val="it-IT"/>
        </w:rPr>
      </w:pPr>
    </w:p>
    <w:p w14:paraId="5F254771" w14:textId="77777777" w:rsidR="00D95A33" w:rsidRPr="003D2F07" w:rsidRDefault="00D95A33" w:rsidP="00D95A33">
      <w:pPr>
        <w:numPr>
          <w:ilvl w:val="0"/>
          <w:numId w:val="9"/>
        </w:numPr>
        <w:jc w:val="both"/>
        <w:rPr>
          <w:bCs/>
          <w:lang w:val="it-IT"/>
        </w:rPr>
      </w:pPr>
      <w:r w:rsidRPr="003D2F07">
        <w:rPr>
          <w:lang w:val="it-IT"/>
        </w:rPr>
        <w:t>Tính cấp thiết; tầm quan trọng phải thực hiện ở cấp tỉnh; tác động và ảnh hưởng đến đời sống kinh tế - xã hội của tỉnh v.v...</w:t>
      </w:r>
    </w:p>
    <w:p w14:paraId="34329FCE" w14:textId="77777777" w:rsidR="00D95A33" w:rsidRPr="003D2F07" w:rsidRDefault="00D95A33" w:rsidP="00D95A33">
      <w:pPr>
        <w:jc w:val="both"/>
        <w:rPr>
          <w:bCs/>
          <w:lang w:val="it-IT"/>
        </w:rPr>
      </w:pPr>
    </w:p>
    <w:p w14:paraId="15296EF1" w14:textId="77777777" w:rsidR="00D95A33" w:rsidRPr="003D2F07" w:rsidRDefault="00D95A33" w:rsidP="00D95A33">
      <w:pPr>
        <w:numPr>
          <w:ilvl w:val="0"/>
          <w:numId w:val="9"/>
        </w:numPr>
        <w:jc w:val="both"/>
        <w:rPr>
          <w:bCs/>
          <w:lang w:val="it-IT"/>
        </w:rPr>
      </w:pPr>
      <w:r w:rsidRPr="003D2F07">
        <w:rPr>
          <w:bCs/>
          <w:lang w:val="it-IT"/>
        </w:rPr>
        <w:t>Mục tiêu:</w:t>
      </w:r>
    </w:p>
    <w:p w14:paraId="7191C381" w14:textId="77777777" w:rsidR="00D95A33" w:rsidRPr="003D2F07" w:rsidRDefault="00D95A33" w:rsidP="00D95A33">
      <w:pPr>
        <w:pStyle w:val="ListParagraph"/>
        <w:rPr>
          <w:bCs/>
          <w:sz w:val="26"/>
          <w:szCs w:val="26"/>
          <w:lang w:val="it-IT"/>
        </w:rPr>
      </w:pPr>
    </w:p>
    <w:p w14:paraId="00060F4C" w14:textId="77777777" w:rsidR="00D95A33" w:rsidRPr="003D2F07" w:rsidRDefault="00D95A33" w:rsidP="00D95A33">
      <w:pPr>
        <w:numPr>
          <w:ilvl w:val="0"/>
          <w:numId w:val="9"/>
        </w:numPr>
        <w:spacing w:before="120" w:after="280" w:afterAutospacing="1"/>
        <w:rPr>
          <w:lang w:val="it-IT"/>
        </w:rPr>
      </w:pPr>
      <w:r w:rsidRPr="003D2F07">
        <w:rPr>
          <w:lang w:val="vi-VN"/>
        </w:rPr>
        <w:t>Kiến nghị các nội dung chính cần thực hiện để hoàn thiện công nghệ và đạt kết quả:</w:t>
      </w:r>
    </w:p>
    <w:p w14:paraId="03858B96" w14:textId="77777777" w:rsidR="00D95A33" w:rsidRPr="003D2F07" w:rsidRDefault="00D95A33" w:rsidP="00D95A33">
      <w:pPr>
        <w:pStyle w:val="ListParagraph"/>
        <w:rPr>
          <w:sz w:val="26"/>
          <w:szCs w:val="26"/>
          <w:lang w:val="it-IT"/>
        </w:rPr>
      </w:pPr>
    </w:p>
    <w:p w14:paraId="3548BD14" w14:textId="77777777" w:rsidR="00D95A33" w:rsidRPr="003D2F07" w:rsidRDefault="00D95A33" w:rsidP="00D95A33">
      <w:pPr>
        <w:numPr>
          <w:ilvl w:val="0"/>
          <w:numId w:val="9"/>
        </w:numPr>
        <w:jc w:val="both"/>
        <w:rPr>
          <w:bCs/>
          <w:lang w:val="it-IT"/>
        </w:rPr>
      </w:pPr>
      <w:r w:rsidRPr="003D2F07">
        <w:rPr>
          <w:bCs/>
          <w:lang w:val="it-IT"/>
        </w:rPr>
        <w:t>Yêu cầu đối với kết quả (công nghệ, thiết bị) và các chỉ tiêu kỹ thuật cần đạt:</w:t>
      </w:r>
    </w:p>
    <w:p w14:paraId="428A899E" w14:textId="77777777" w:rsidR="00D95A33" w:rsidRPr="003D2F07" w:rsidRDefault="00D95A33" w:rsidP="00D95A33">
      <w:pPr>
        <w:pStyle w:val="ListParagraph"/>
        <w:rPr>
          <w:bCs/>
          <w:sz w:val="26"/>
          <w:szCs w:val="26"/>
          <w:lang w:val="it-IT"/>
        </w:rPr>
      </w:pPr>
    </w:p>
    <w:p w14:paraId="57CE427F" w14:textId="77777777" w:rsidR="00D95A33" w:rsidRPr="003D2F07" w:rsidRDefault="00D95A33" w:rsidP="00D95A33">
      <w:pPr>
        <w:numPr>
          <w:ilvl w:val="0"/>
          <w:numId w:val="9"/>
        </w:numPr>
        <w:jc w:val="both"/>
        <w:rPr>
          <w:bCs/>
          <w:lang w:val="it-IT"/>
        </w:rPr>
      </w:pPr>
      <w:r w:rsidRPr="003D2F07">
        <w:rPr>
          <w:lang w:val="it-IT"/>
        </w:rPr>
        <w:t>Nhu cầu thị trường (</w:t>
      </w:r>
      <w:r w:rsidRPr="003D2F07">
        <w:rPr>
          <w:i/>
          <w:lang w:val="it-IT"/>
        </w:rPr>
        <w:t>Khả năng thị trường tiêu thụ, phương thức chuyển giao và thương mại hoá các sản phẩm của dự án</w:t>
      </w:r>
      <w:r w:rsidRPr="003D2F07">
        <w:rPr>
          <w:lang w:val="it-IT"/>
        </w:rPr>
        <w:t>)</w:t>
      </w:r>
    </w:p>
    <w:p w14:paraId="1ED9E2A6" w14:textId="77777777" w:rsidR="00D95A33" w:rsidRPr="003D2F07" w:rsidRDefault="00D95A33" w:rsidP="00D95A33">
      <w:pPr>
        <w:pStyle w:val="ListParagraph"/>
        <w:rPr>
          <w:bCs/>
          <w:sz w:val="26"/>
          <w:szCs w:val="26"/>
          <w:lang w:val="it-IT"/>
        </w:rPr>
      </w:pPr>
    </w:p>
    <w:p w14:paraId="27D8ABFC" w14:textId="77777777" w:rsidR="00D95A33" w:rsidRPr="003D2F07" w:rsidRDefault="00D95A33" w:rsidP="00D95A33">
      <w:pPr>
        <w:numPr>
          <w:ilvl w:val="0"/>
          <w:numId w:val="9"/>
        </w:numPr>
        <w:jc w:val="both"/>
        <w:rPr>
          <w:bCs/>
          <w:lang w:val="it-IT"/>
        </w:rPr>
      </w:pPr>
      <w:r w:rsidRPr="003D2F07">
        <w:rPr>
          <w:bCs/>
          <w:lang w:val="it-IT"/>
        </w:rPr>
        <w:t>Dự kiến tổ chức cơ quan hoặc địa chỉ ứng dụng các kết quả tạo ra:</w:t>
      </w:r>
    </w:p>
    <w:p w14:paraId="3E4AA66F" w14:textId="77777777" w:rsidR="00D95A33" w:rsidRPr="003D2F07" w:rsidRDefault="00D95A33" w:rsidP="00D95A33">
      <w:pPr>
        <w:jc w:val="both"/>
        <w:rPr>
          <w:bCs/>
          <w:lang w:val="it-IT"/>
        </w:rPr>
      </w:pPr>
    </w:p>
    <w:p w14:paraId="50DFB987" w14:textId="77777777" w:rsidR="00D95A33" w:rsidRPr="003D2F07" w:rsidRDefault="00D95A33" w:rsidP="00D95A33">
      <w:pPr>
        <w:numPr>
          <w:ilvl w:val="0"/>
          <w:numId w:val="9"/>
        </w:numPr>
        <w:jc w:val="both"/>
        <w:rPr>
          <w:bCs/>
          <w:lang w:val="it-IT"/>
        </w:rPr>
      </w:pPr>
      <w:r w:rsidRPr="003D2F07">
        <w:rPr>
          <w:bCs/>
          <w:lang w:val="it-IT"/>
        </w:rPr>
        <w:t>Yêu cầu đối với thời gian thực hiện:</w:t>
      </w:r>
    </w:p>
    <w:p w14:paraId="31DD5BA4" w14:textId="77777777" w:rsidR="00D95A33" w:rsidRPr="003D2F07" w:rsidRDefault="00D95A33" w:rsidP="00D95A33">
      <w:pPr>
        <w:pStyle w:val="ListParagraph"/>
        <w:rPr>
          <w:bCs/>
          <w:sz w:val="26"/>
          <w:szCs w:val="26"/>
          <w:lang w:val="it-IT"/>
        </w:rPr>
      </w:pPr>
    </w:p>
    <w:p w14:paraId="14117620" w14:textId="77777777" w:rsidR="00D95A33" w:rsidRPr="003D2F07" w:rsidRDefault="00D95A33" w:rsidP="00D95A33">
      <w:pPr>
        <w:numPr>
          <w:ilvl w:val="0"/>
          <w:numId w:val="9"/>
        </w:numPr>
        <w:jc w:val="both"/>
        <w:rPr>
          <w:lang w:val="it-IT"/>
        </w:rPr>
      </w:pPr>
      <w:r w:rsidRPr="003D2F07">
        <w:rPr>
          <w:lang w:val="it-IT"/>
        </w:rPr>
        <w:t xml:space="preserve"> Phương án huy động các nguồn lực của tổ chức, cơ quan dự kiến ứng dụng kết quả tạo ra </w:t>
      </w:r>
      <w:r w:rsidRPr="003D2F07">
        <w:rPr>
          <w:i/>
          <w:lang w:val="it-IT"/>
        </w:rPr>
        <w:t>(Khả năng huy động nhân lực, tài chính và cơ sở vật chất từ các nguồn khác nhau để thực hiện dự án)</w:t>
      </w:r>
    </w:p>
    <w:p w14:paraId="7CED7167" w14:textId="77777777" w:rsidR="00D95A33" w:rsidRPr="003D2F07" w:rsidRDefault="00D95A33" w:rsidP="00D95A33">
      <w:pPr>
        <w:pStyle w:val="ListParagraph"/>
        <w:rPr>
          <w:sz w:val="26"/>
          <w:szCs w:val="26"/>
          <w:lang w:val="it-IT"/>
        </w:rPr>
      </w:pPr>
    </w:p>
    <w:p w14:paraId="3C247D12" w14:textId="77777777" w:rsidR="00D95A33" w:rsidRPr="003D2F07" w:rsidRDefault="00D95A33" w:rsidP="00D95A33">
      <w:pPr>
        <w:spacing w:before="120" w:after="280" w:afterAutospacing="1"/>
        <w:rPr>
          <w:lang w:val="it-IT"/>
        </w:rPr>
      </w:pPr>
      <w:r w:rsidRPr="003D2F07">
        <w:rPr>
          <w:lang w:val="vi-VN"/>
        </w:rPr>
        <w:t>11. Dự kiến nhu cầu kinh phí:</w:t>
      </w:r>
    </w:p>
    <w:p w14:paraId="5EDEF0BB" w14:textId="77777777" w:rsidR="00D95A33" w:rsidRPr="003D2F07" w:rsidRDefault="00D95A33" w:rsidP="00D95A33">
      <w:pPr>
        <w:jc w:val="both"/>
        <w:rPr>
          <w:bCs/>
          <w:lang w:val="it-IT"/>
        </w:rPr>
      </w:pPr>
      <w:r w:rsidRPr="003D2F07">
        <w:rPr>
          <w:bCs/>
          <w:lang w:val="it-IT"/>
        </w:rPr>
        <w:t>12. Thông tin liên hệ của tổ chức, cá nhân đề xuất: .....................................................</w:t>
      </w:r>
    </w:p>
    <w:p w14:paraId="29C623EE" w14:textId="77777777" w:rsidR="00D95A33" w:rsidRPr="003D2F07" w:rsidRDefault="00D95A33" w:rsidP="00D95A33">
      <w:pPr>
        <w:ind w:left="360"/>
        <w:jc w:val="both"/>
        <w:rPr>
          <w:bCs/>
          <w:lang w:val="it-IT"/>
        </w:rPr>
      </w:pPr>
    </w:p>
    <w:p w14:paraId="177DA149" w14:textId="77777777" w:rsidR="009D4D63" w:rsidRPr="003D2F07" w:rsidRDefault="009D4D63" w:rsidP="009D4D63">
      <w:pPr>
        <w:jc w:val="both"/>
        <w:rPr>
          <w:bCs/>
          <w:lang w:val="it-IT"/>
        </w:rPr>
      </w:pPr>
    </w:p>
    <w:p w14:paraId="49A12F62" w14:textId="77777777" w:rsidR="009D4D63" w:rsidRPr="003D2F07" w:rsidRDefault="009D4D63" w:rsidP="009D4D63">
      <w:pPr>
        <w:ind w:firstLine="426"/>
        <w:jc w:val="both"/>
        <w:rPr>
          <w:lang w:val="it-IT"/>
        </w:rPr>
      </w:pPr>
      <w:r w:rsidRPr="003D2F07">
        <w:rPr>
          <w:lang w:val="it-IT"/>
        </w:rPr>
        <w:tab/>
      </w:r>
    </w:p>
    <w:p w14:paraId="6C931F71" w14:textId="77777777" w:rsidR="00E32353" w:rsidRPr="00B31C59" w:rsidRDefault="00E32353" w:rsidP="00E32353">
      <w:pPr>
        <w:ind w:left="360"/>
        <w:jc w:val="both"/>
        <w:rPr>
          <w:bCs/>
          <w:i/>
          <w:sz w:val="22"/>
          <w:szCs w:val="26"/>
          <w:lang w:val="it-IT"/>
        </w:rPr>
      </w:pPr>
    </w:p>
    <w:p w14:paraId="632A2DC1" w14:textId="77777777" w:rsidR="00E32353" w:rsidRPr="00B31C59" w:rsidRDefault="00E32353" w:rsidP="00E32353">
      <w:pPr>
        <w:jc w:val="right"/>
        <w:rPr>
          <w:i/>
          <w:sz w:val="26"/>
          <w:szCs w:val="26"/>
        </w:rPr>
      </w:pPr>
      <w:r w:rsidRPr="00B31C59">
        <w:rPr>
          <w:lang w:val="it-IT"/>
        </w:rPr>
        <w:tab/>
      </w:r>
      <w:r w:rsidRPr="00B31C59">
        <w:rPr>
          <w:lang w:val="it-IT"/>
        </w:rPr>
        <w:tab/>
      </w:r>
      <w:r w:rsidRPr="00B31C59">
        <w:rPr>
          <w:lang w:val="it-IT"/>
        </w:rPr>
        <w:tab/>
      </w:r>
      <w:r w:rsidRPr="00B31C59">
        <w:rPr>
          <w:i/>
          <w:sz w:val="26"/>
          <w:szCs w:val="26"/>
          <w:lang w:val="it-IT"/>
        </w:rPr>
        <w:t xml:space="preserve">                                   ....</w:t>
      </w:r>
      <w:r w:rsidRPr="00B31C59">
        <w:rPr>
          <w:i/>
          <w:sz w:val="26"/>
          <w:szCs w:val="26"/>
        </w:rPr>
        <w:t xml:space="preserve">..., </w:t>
      </w:r>
      <w:proofErr w:type="spellStart"/>
      <w:r w:rsidRPr="00B31C59">
        <w:rPr>
          <w:i/>
          <w:sz w:val="26"/>
          <w:szCs w:val="26"/>
        </w:rPr>
        <w:t>ngày</w:t>
      </w:r>
      <w:proofErr w:type="spellEnd"/>
      <w:r w:rsidRPr="00B31C59">
        <w:rPr>
          <w:i/>
          <w:sz w:val="26"/>
          <w:szCs w:val="26"/>
        </w:rPr>
        <w:t xml:space="preserve"> ... </w:t>
      </w:r>
      <w:proofErr w:type="spellStart"/>
      <w:r w:rsidRPr="00B31C59">
        <w:rPr>
          <w:i/>
          <w:sz w:val="26"/>
          <w:szCs w:val="26"/>
        </w:rPr>
        <w:t>tháng</w:t>
      </w:r>
      <w:proofErr w:type="spellEnd"/>
      <w:r w:rsidRPr="00B31C59">
        <w:rPr>
          <w:i/>
          <w:sz w:val="26"/>
          <w:szCs w:val="26"/>
        </w:rPr>
        <w:t xml:space="preserve"> ... </w:t>
      </w:r>
      <w:proofErr w:type="spellStart"/>
      <w:r w:rsidRPr="00B31C59">
        <w:rPr>
          <w:i/>
          <w:sz w:val="26"/>
          <w:szCs w:val="26"/>
        </w:rPr>
        <w:t>năm</w:t>
      </w:r>
      <w:proofErr w:type="spellEnd"/>
      <w:r w:rsidRPr="00B31C59">
        <w:rPr>
          <w:i/>
          <w:sz w:val="26"/>
          <w:szCs w:val="26"/>
        </w:rPr>
        <w:t xml:space="preserve"> 20…</w:t>
      </w: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18"/>
        <w:gridCol w:w="3870"/>
        <w:gridCol w:w="5760"/>
      </w:tblGrid>
      <w:tr w:rsidR="00E32353" w:rsidRPr="00B31C59" w14:paraId="063952D5" w14:textId="77777777" w:rsidTr="00ED5D53">
        <w:tc>
          <w:tcPr>
            <w:tcW w:w="3888" w:type="dxa"/>
            <w:gridSpan w:val="2"/>
          </w:tcPr>
          <w:p w14:paraId="642A411E" w14:textId="77777777" w:rsidR="00E32353" w:rsidRPr="00B31C59" w:rsidRDefault="00E32353" w:rsidP="00ED5D53">
            <w:pPr>
              <w:jc w:val="center"/>
              <w:rPr>
                <w:i/>
              </w:rPr>
            </w:pPr>
            <w:r w:rsidRPr="00B31C59">
              <w:rPr>
                <w:i/>
              </w:rPr>
              <w:t xml:space="preserve">                              </w:t>
            </w:r>
          </w:p>
        </w:tc>
        <w:tc>
          <w:tcPr>
            <w:tcW w:w="5760" w:type="dxa"/>
          </w:tcPr>
          <w:p w14:paraId="44110D57" w14:textId="5BBB7F73" w:rsidR="00E32353" w:rsidRPr="00B31C59" w:rsidRDefault="00A22502" w:rsidP="00A22502">
            <w:pPr>
              <w:keepNext/>
              <w:jc w:val="center"/>
              <w:outlineLvl w:val="0"/>
              <w:rPr>
                <w:b/>
              </w:rPr>
            </w:pPr>
            <w:r>
              <w:rPr>
                <w:b/>
              </w:rPr>
              <w:t xml:space="preserve">                                 </w:t>
            </w:r>
            <w:r w:rsidR="00E32353" w:rsidRPr="00B31C59">
              <w:rPr>
                <w:b/>
              </w:rPr>
              <w:t xml:space="preserve">CÁ NHÂN ĐỀ XUẤT </w:t>
            </w:r>
          </w:p>
          <w:p w14:paraId="5D399C98" w14:textId="74729961" w:rsidR="00E32353" w:rsidRPr="00B31C59" w:rsidRDefault="00A22502" w:rsidP="00A22502">
            <w:pPr>
              <w:keepNext/>
              <w:ind w:right="-66"/>
              <w:jc w:val="center"/>
              <w:outlineLvl w:val="0"/>
            </w:pPr>
            <w:r>
              <w:rPr>
                <w:i/>
                <w:sz w:val="22"/>
                <w:szCs w:val="22"/>
              </w:rPr>
              <w:t xml:space="preserve">                                  </w:t>
            </w:r>
            <w:r w:rsidR="00E32353" w:rsidRPr="00B31C59">
              <w:rPr>
                <w:i/>
                <w:sz w:val="22"/>
                <w:szCs w:val="22"/>
              </w:rPr>
              <w:t>(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Họ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tên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và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chữ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="00E32353" w:rsidRPr="00B31C59">
              <w:rPr>
                <w:i/>
                <w:sz w:val="22"/>
                <w:szCs w:val="22"/>
              </w:rPr>
              <w:t>ký</w:t>
            </w:r>
            <w:proofErr w:type="spellEnd"/>
            <w:r w:rsidR="00E32353" w:rsidRPr="00B31C59">
              <w:rPr>
                <w:i/>
                <w:sz w:val="22"/>
                <w:szCs w:val="22"/>
              </w:rPr>
              <w:t>)</w:t>
            </w:r>
          </w:p>
        </w:tc>
      </w:tr>
      <w:tr w:rsidR="00E32353" w:rsidRPr="00B31C59" w14:paraId="7B14FA3B" w14:textId="77777777" w:rsidTr="00ED5D53">
        <w:trPr>
          <w:gridBefore w:val="1"/>
          <w:wBefore w:w="18" w:type="dxa"/>
          <w:trHeight w:val="72"/>
        </w:trPr>
        <w:tc>
          <w:tcPr>
            <w:tcW w:w="9630" w:type="dxa"/>
            <w:gridSpan w:val="2"/>
          </w:tcPr>
          <w:p w14:paraId="602B6029" w14:textId="77777777" w:rsidR="00E32353" w:rsidRPr="00B31C59" w:rsidRDefault="00E32353" w:rsidP="00ED5D53">
            <w:pPr>
              <w:keepNext/>
              <w:ind w:right="-360"/>
              <w:outlineLvl w:val="0"/>
            </w:pPr>
          </w:p>
        </w:tc>
      </w:tr>
    </w:tbl>
    <w:p w14:paraId="6ED09481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  <w:r w:rsidRPr="00B31C59">
        <w:rPr>
          <w:b/>
          <w:sz w:val="22"/>
        </w:rPr>
        <w:t xml:space="preserve">   </w:t>
      </w:r>
    </w:p>
    <w:p w14:paraId="52DE086E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2AF64FA2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4659D45D" w14:textId="30E241F2" w:rsidR="00E32353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7308BA27" w14:textId="30DA50D2" w:rsidR="00A22502" w:rsidRDefault="00A22502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425B5C6F" w14:textId="45F5E77D" w:rsidR="00A22502" w:rsidRDefault="00A22502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18"/>
        <w:gridCol w:w="3870"/>
        <w:gridCol w:w="5760"/>
      </w:tblGrid>
      <w:tr w:rsidR="00A22502" w:rsidRPr="00B31C59" w14:paraId="2379419A" w14:textId="77777777" w:rsidTr="0009443C">
        <w:tc>
          <w:tcPr>
            <w:tcW w:w="3888" w:type="dxa"/>
            <w:gridSpan w:val="2"/>
          </w:tcPr>
          <w:p w14:paraId="792B1ED5" w14:textId="77777777" w:rsidR="00A22502" w:rsidRPr="00B31C59" w:rsidRDefault="00A22502" w:rsidP="0009443C">
            <w:pPr>
              <w:jc w:val="center"/>
              <w:rPr>
                <w:i/>
              </w:rPr>
            </w:pPr>
            <w:r w:rsidRPr="00B31C59">
              <w:rPr>
                <w:i/>
              </w:rPr>
              <w:t xml:space="preserve">                              </w:t>
            </w:r>
          </w:p>
        </w:tc>
        <w:tc>
          <w:tcPr>
            <w:tcW w:w="5760" w:type="dxa"/>
          </w:tcPr>
          <w:p w14:paraId="064AC299" w14:textId="3A7886D6" w:rsidR="00A22502" w:rsidRPr="00B31C59" w:rsidRDefault="00A22502" w:rsidP="00A22502">
            <w:pPr>
              <w:keepNext/>
              <w:outlineLvl w:val="0"/>
              <w:rPr>
                <w:b/>
              </w:rPr>
            </w:pPr>
            <w:r>
              <w:rPr>
                <w:b/>
              </w:rPr>
              <w:t xml:space="preserve">                                         </w:t>
            </w:r>
            <w:r w:rsidRPr="00B31C59">
              <w:rPr>
                <w:b/>
              </w:rPr>
              <w:t>TỔ CHỨC</w:t>
            </w:r>
            <w:r>
              <w:rPr>
                <w:b/>
              </w:rPr>
              <w:t xml:space="preserve"> </w:t>
            </w:r>
            <w:r w:rsidRPr="00B31C59">
              <w:rPr>
                <w:b/>
              </w:rPr>
              <w:t xml:space="preserve">ĐỀ XUẤT </w:t>
            </w:r>
          </w:p>
          <w:p w14:paraId="7D182CBD" w14:textId="77777777" w:rsidR="00A22502" w:rsidRPr="00B31C59" w:rsidRDefault="00A22502" w:rsidP="0009443C">
            <w:pPr>
              <w:keepNext/>
              <w:ind w:right="-66"/>
              <w:jc w:val="right"/>
              <w:outlineLvl w:val="0"/>
            </w:pPr>
            <w:r w:rsidRPr="00B31C59">
              <w:rPr>
                <w:i/>
                <w:sz w:val="22"/>
                <w:szCs w:val="22"/>
              </w:rPr>
              <w:t>(</w:t>
            </w:r>
            <w:proofErr w:type="spellStart"/>
            <w:r w:rsidRPr="00B31C59">
              <w:rPr>
                <w:i/>
                <w:sz w:val="22"/>
                <w:szCs w:val="22"/>
              </w:rPr>
              <w:t>Họ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B31C59">
              <w:rPr>
                <w:i/>
                <w:sz w:val="22"/>
                <w:szCs w:val="22"/>
              </w:rPr>
              <w:t>tên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và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chữ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ký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- </w:t>
            </w:r>
            <w:proofErr w:type="spellStart"/>
            <w:r w:rsidRPr="00B31C59">
              <w:rPr>
                <w:i/>
                <w:sz w:val="22"/>
                <w:szCs w:val="22"/>
              </w:rPr>
              <w:t>đóng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dấu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đối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với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tổ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chức</w:t>
            </w:r>
            <w:proofErr w:type="spellEnd"/>
            <w:r w:rsidRPr="00B31C59">
              <w:rPr>
                <w:i/>
                <w:sz w:val="22"/>
                <w:szCs w:val="22"/>
              </w:rPr>
              <w:t>)</w:t>
            </w:r>
          </w:p>
        </w:tc>
      </w:tr>
      <w:tr w:rsidR="00A22502" w:rsidRPr="00B31C59" w14:paraId="28862A7D" w14:textId="77777777" w:rsidTr="0009443C">
        <w:trPr>
          <w:gridBefore w:val="1"/>
          <w:wBefore w:w="18" w:type="dxa"/>
          <w:trHeight w:val="72"/>
        </w:trPr>
        <w:tc>
          <w:tcPr>
            <w:tcW w:w="9630" w:type="dxa"/>
            <w:gridSpan w:val="2"/>
          </w:tcPr>
          <w:p w14:paraId="7DD67CFE" w14:textId="77777777" w:rsidR="00A22502" w:rsidRPr="00B31C59" w:rsidRDefault="00A22502" w:rsidP="0009443C">
            <w:pPr>
              <w:keepNext/>
              <w:ind w:right="-360"/>
              <w:outlineLvl w:val="0"/>
            </w:pPr>
          </w:p>
        </w:tc>
      </w:tr>
    </w:tbl>
    <w:p w14:paraId="05BE8619" w14:textId="77777777" w:rsidR="00A22502" w:rsidRPr="00B31C59" w:rsidRDefault="00A22502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7F34DDCE" w14:textId="77777777" w:rsidR="00E32353" w:rsidRPr="00B31C59" w:rsidRDefault="00E32353" w:rsidP="00E32353">
      <w:pPr>
        <w:rPr>
          <w:i/>
          <w:sz w:val="22"/>
        </w:rPr>
      </w:pPr>
      <w:proofErr w:type="spellStart"/>
      <w:r w:rsidRPr="00B31C59">
        <w:rPr>
          <w:sz w:val="22"/>
        </w:rPr>
        <w:t>Ghi</w:t>
      </w:r>
      <w:proofErr w:type="spellEnd"/>
      <w:r w:rsidRPr="00B31C59">
        <w:rPr>
          <w:sz w:val="22"/>
        </w:rPr>
        <w:t xml:space="preserve"> </w:t>
      </w:r>
      <w:proofErr w:type="spellStart"/>
      <w:r w:rsidRPr="00B31C59">
        <w:rPr>
          <w:sz w:val="22"/>
        </w:rPr>
        <w:t>chú</w:t>
      </w:r>
      <w:proofErr w:type="spellEnd"/>
      <w:r w:rsidRPr="00B31C59">
        <w:rPr>
          <w:sz w:val="22"/>
        </w:rPr>
        <w:t>:</w:t>
      </w:r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Phiếu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đề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xuất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được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trình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bày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không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quá</w:t>
      </w:r>
      <w:proofErr w:type="spellEnd"/>
      <w:r w:rsidRPr="00B31C59">
        <w:rPr>
          <w:i/>
          <w:sz w:val="22"/>
        </w:rPr>
        <w:t xml:space="preserve"> 4 </w:t>
      </w:r>
      <w:proofErr w:type="spellStart"/>
      <w:r w:rsidRPr="00B31C59">
        <w:rPr>
          <w:i/>
          <w:sz w:val="22"/>
        </w:rPr>
        <w:t>trang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giấy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khổ</w:t>
      </w:r>
      <w:proofErr w:type="spellEnd"/>
      <w:r w:rsidRPr="00B31C59">
        <w:rPr>
          <w:i/>
          <w:sz w:val="22"/>
        </w:rPr>
        <w:t xml:space="preserve"> A4.</w:t>
      </w:r>
    </w:p>
    <w:p w14:paraId="5B480777" w14:textId="0ED6A143" w:rsidR="00E32353" w:rsidRPr="00B31C59" w:rsidRDefault="00E32353" w:rsidP="00A8290B">
      <w:pPr>
        <w:jc w:val="right"/>
        <w:rPr>
          <w:lang w:val="it-IT"/>
        </w:rPr>
      </w:pPr>
      <w:r w:rsidRPr="00B31C59">
        <w:rPr>
          <w:b/>
          <w:lang w:val="vi-VN"/>
        </w:rPr>
        <w:br w:type="page"/>
      </w:r>
    </w:p>
    <w:p w14:paraId="2BE984DC" w14:textId="77777777" w:rsidR="00CF536E" w:rsidRPr="006B080B" w:rsidRDefault="00CF536E" w:rsidP="00CF536E">
      <w:pPr>
        <w:keepNext/>
        <w:widowControl w:val="0"/>
        <w:jc w:val="both"/>
        <w:rPr>
          <w:lang w:val="it-IT"/>
        </w:rPr>
      </w:pPr>
    </w:p>
    <w:sectPr w:rsidR="00CF536E" w:rsidRPr="006B080B" w:rsidSect="00974A1B">
      <w:footerReference w:type="default" r:id="rId7"/>
      <w:pgSz w:w="12240" w:h="15840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BE0AD" w14:textId="77777777" w:rsidR="008720E3" w:rsidRDefault="008720E3" w:rsidP="00303772">
      <w:r>
        <w:separator/>
      </w:r>
    </w:p>
  </w:endnote>
  <w:endnote w:type="continuationSeparator" w:id="0">
    <w:p w14:paraId="6CD7831D" w14:textId="77777777" w:rsidR="008720E3" w:rsidRDefault="008720E3" w:rsidP="00303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B1850F" w14:textId="77777777" w:rsidR="000B1F88" w:rsidRDefault="000B1F8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734A6FFB" w14:textId="77777777" w:rsidR="000B1F88" w:rsidRDefault="000B1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65BE9" w14:textId="77777777" w:rsidR="008720E3" w:rsidRDefault="008720E3" w:rsidP="00303772">
      <w:r>
        <w:separator/>
      </w:r>
    </w:p>
  </w:footnote>
  <w:footnote w:type="continuationSeparator" w:id="0">
    <w:p w14:paraId="29E1CB64" w14:textId="77777777" w:rsidR="008720E3" w:rsidRDefault="008720E3" w:rsidP="003037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850C13"/>
    <w:multiLevelType w:val="hybridMultilevel"/>
    <w:tmpl w:val="ACBC42BA"/>
    <w:lvl w:ilvl="0" w:tplc="83EECBAA">
      <w:start w:val="1"/>
      <w:numFmt w:val="bullet"/>
      <w:lvlText w:val=""/>
      <w:lvlJc w:val="left"/>
      <w:pPr>
        <w:tabs>
          <w:tab w:val="num" w:pos="0"/>
        </w:tabs>
        <w:ind w:left="567" w:hanging="56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873"/>
        </w:tabs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93"/>
        </w:tabs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33"/>
        </w:tabs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53"/>
        </w:tabs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93"/>
        </w:tabs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13"/>
        </w:tabs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5E4A75A2"/>
    <w:multiLevelType w:val="hybridMultilevel"/>
    <w:tmpl w:val="26027FB6"/>
    <w:lvl w:ilvl="0" w:tplc="E062B110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EB3495E"/>
    <w:multiLevelType w:val="singleLevel"/>
    <w:tmpl w:val="DD2438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3" w15:restartNumberingAfterBreak="0">
    <w:nsid w:val="73D87414"/>
    <w:multiLevelType w:val="singleLevel"/>
    <w:tmpl w:val="05BEB9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4" w15:restartNumberingAfterBreak="0">
    <w:nsid w:val="7BE01931"/>
    <w:multiLevelType w:val="singleLevel"/>
    <w:tmpl w:val="571A01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3"/>
    <w:lvlOverride w:ilvl="0">
      <w:startOverride w:val="1"/>
    </w:lvlOverride>
  </w:num>
  <w:num w:numId="7">
    <w:abstractNumId w:val="1"/>
  </w:num>
  <w:num w:numId="8">
    <w:abstractNumId w:val="4"/>
    <w:lvlOverride w:ilvl="0">
      <w:startOverride w:val="1"/>
    </w:lvlOverride>
  </w:num>
  <w:num w:numId="9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MzEyNrCwMLc0NjFX0lEKTi0uzszPAykwrgUAVA4PuywAAAA="/>
  </w:docVars>
  <w:rsids>
    <w:rsidRoot w:val="00CF536E"/>
    <w:rsid w:val="00007C39"/>
    <w:rsid w:val="00024178"/>
    <w:rsid w:val="0004464B"/>
    <w:rsid w:val="00060DD8"/>
    <w:rsid w:val="000629BF"/>
    <w:rsid w:val="00076413"/>
    <w:rsid w:val="00086402"/>
    <w:rsid w:val="000964FE"/>
    <w:rsid w:val="000A2ACC"/>
    <w:rsid w:val="000B0AC6"/>
    <w:rsid w:val="000B1F88"/>
    <w:rsid w:val="000B4BFD"/>
    <w:rsid w:val="000E28E1"/>
    <w:rsid w:val="000E7759"/>
    <w:rsid w:val="00101569"/>
    <w:rsid w:val="00101885"/>
    <w:rsid w:val="0011074B"/>
    <w:rsid w:val="00114C11"/>
    <w:rsid w:val="00126943"/>
    <w:rsid w:val="00131761"/>
    <w:rsid w:val="00141649"/>
    <w:rsid w:val="00143F8B"/>
    <w:rsid w:val="00152158"/>
    <w:rsid w:val="00160EC0"/>
    <w:rsid w:val="00175CA9"/>
    <w:rsid w:val="001B64DB"/>
    <w:rsid w:val="001D4D33"/>
    <w:rsid w:val="001E12F8"/>
    <w:rsid w:val="001E1308"/>
    <w:rsid w:val="002039CF"/>
    <w:rsid w:val="00227310"/>
    <w:rsid w:val="0023415E"/>
    <w:rsid w:val="00236D5F"/>
    <w:rsid w:val="00244136"/>
    <w:rsid w:val="002470E7"/>
    <w:rsid w:val="00264605"/>
    <w:rsid w:val="00271C81"/>
    <w:rsid w:val="002720CF"/>
    <w:rsid w:val="002728C9"/>
    <w:rsid w:val="0027698E"/>
    <w:rsid w:val="00277DDD"/>
    <w:rsid w:val="00294B4C"/>
    <w:rsid w:val="002A5E55"/>
    <w:rsid w:val="002A6BCA"/>
    <w:rsid w:val="002B2D04"/>
    <w:rsid w:val="002C654B"/>
    <w:rsid w:val="002D1AE4"/>
    <w:rsid w:val="002D43D9"/>
    <w:rsid w:val="002D5427"/>
    <w:rsid w:val="002E7C66"/>
    <w:rsid w:val="00303772"/>
    <w:rsid w:val="00315087"/>
    <w:rsid w:val="0031587A"/>
    <w:rsid w:val="003368FD"/>
    <w:rsid w:val="00344E5F"/>
    <w:rsid w:val="00353C37"/>
    <w:rsid w:val="00355CA5"/>
    <w:rsid w:val="00355E33"/>
    <w:rsid w:val="003774C7"/>
    <w:rsid w:val="003872C0"/>
    <w:rsid w:val="003A5861"/>
    <w:rsid w:val="003A62DE"/>
    <w:rsid w:val="003C14A6"/>
    <w:rsid w:val="003E35F1"/>
    <w:rsid w:val="003E427C"/>
    <w:rsid w:val="003F1535"/>
    <w:rsid w:val="003F3C6C"/>
    <w:rsid w:val="00406E27"/>
    <w:rsid w:val="00407396"/>
    <w:rsid w:val="00412BAF"/>
    <w:rsid w:val="00416EC9"/>
    <w:rsid w:val="0043001A"/>
    <w:rsid w:val="00487128"/>
    <w:rsid w:val="004B5F76"/>
    <w:rsid w:val="004C6C3E"/>
    <w:rsid w:val="004E30E3"/>
    <w:rsid w:val="004E6B5A"/>
    <w:rsid w:val="005171D3"/>
    <w:rsid w:val="005211B0"/>
    <w:rsid w:val="00522F03"/>
    <w:rsid w:val="00523E10"/>
    <w:rsid w:val="005257A7"/>
    <w:rsid w:val="00533734"/>
    <w:rsid w:val="00540B35"/>
    <w:rsid w:val="0055760D"/>
    <w:rsid w:val="00562113"/>
    <w:rsid w:val="00562E0E"/>
    <w:rsid w:val="00574199"/>
    <w:rsid w:val="005867EF"/>
    <w:rsid w:val="005C26E1"/>
    <w:rsid w:val="005C4C59"/>
    <w:rsid w:val="005E6F09"/>
    <w:rsid w:val="005F32E0"/>
    <w:rsid w:val="00604692"/>
    <w:rsid w:val="006151F4"/>
    <w:rsid w:val="00632E03"/>
    <w:rsid w:val="00647FE0"/>
    <w:rsid w:val="00665624"/>
    <w:rsid w:val="00672468"/>
    <w:rsid w:val="00675879"/>
    <w:rsid w:val="00681353"/>
    <w:rsid w:val="006878C2"/>
    <w:rsid w:val="006903AE"/>
    <w:rsid w:val="006B080B"/>
    <w:rsid w:val="006B2C8F"/>
    <w:rsid w:val="006B6B67"/>
    <w:rsid w:val="006D583F"/>
    <w:rsid w:val="006D69D6"/>
    <w:rsid w:val="006E4ABB"/>
    <w:rsid w:val="006F72BB"/>
    <w:rsid w:val="00713A87"/>
    <w:rsid w:val="007259B8"/>
    <w:rsid w:val="00733086"/>
    <w:rsid w:val="00734013"/>
    <w:rsid w:val="0074537A"/>
    <w:rsid w:val="00747D78"/>
    <w:rsid w:val="007558BE"/>
    <w:rsid w:val="0075653E"/>
    <w:rsid w:val="00760F4E"/>
    <w:rsid w:val="00775F45"/>
    <w:rsid w:val="00793A7B"/>
    <w:rsid w:val="007953E9"/>
    <w:rsid w:val="007A3E1F"/>
    <w:rsid w:val="007B20EA"/>
    <w:rsid w:val="007B52B8"/>
    <w:rsid w:val="007C4A75"/>
    <w:rsid w:val="007D50B5"/>
    <w:rsid w:val="007D6684"/>
    <w:rsid w:val="007D7671"/>
    <w:rsid w:val="00803FC2"/>
    <w:rsid w:val="00811613"/>
    <w:rsid w:val="008310F0"/>
    <w:rsid w:val="0083340F"/>
    <w:rsid w:val="0085216C"/>
    <w:rsid w:val="00853C6C"/>
    <w:rsid w:val="008720E3"/>
    <w:rsid w:val="0088094C"/>
    <w:rsid w:val="00882EC9"/>
    <w:rsid w:val="0089166D"/>
    <w:rsid w:val="008B0325"/>
    <w:rsid w:val="008D74FD"/>
    <w:rsid w:val="008F44D2"/>
    <w:rsid w:val="00900B6E"/>
    <w:rsid w:val="009050AB"/>
    <w:rsid w:val="00915AE4"/>
    <w:rsid w:val="00933D75"/>
    <w:rsid w:val="00936776"/>
    <w:rsid w:val="00944FDF"/>
    <w:rsid w:val="0095448C"/>
    <w:rsid w:val="00955434"/>
    <w:rsid w:val="00955C61"/>
    <w:rsid w:val="00961067"/>
    <w:rsid w:val="009633C2"/>
    <w:rsid w:val="0097361A"/>
    <w:rsid w:val="00974A1B"/>
    <w:rsid w:val="0097732E"/>
    <w:rsid w:val="00980BB9"/>
    <w:rsid w:val="009A55EF"/>
    <w:rsid w:val="009B2986"/>
    <w:rsid w:val="009B3F77"/>
    <w:rsid w:val="009C3830"/>
    <w:rsid w:val="009D4D63"/>
    <w:rsid w:val="009D6AAB"/>
    <w:rsid w:val="009E47E3"/>
    <w:rsid w:val="00A171DA"/>
    <w:rsid w:val="00A22502"/>
    <w:rsid w:val="00A26BE4"/>
    <w:rsid w:val="00A30CEE"/>
    <w:rsid w:val="00A4780A"/>
    <w:rsid w:val="00A54E67"/>
    <w:rsid w:val="00A6550A"/>
    <w:rsid w:val="00A70B06"/>
    <w:rsid w:val="00A76099"/>
    <w:rsid w:val="00A8290B"/>
    <w:rsid w:val="00A84525"/>
    <w:rsid w:val="00AC25AA"/>
    <w:rsid w:val="00AD112D"/>
    <w:rsid w:val="00AD3411"/>
    <w:rsid w:val="00AD53A5"/>
    <w:rsid w:val="00B033AA"/>
    <w:rsid w:val="00B21667"/>
    <w:rsid w:val="00B27BEB"/>
    <w:rsid w:val="00B27CEE"/>
    <w:rsid w:val="00B41E45"/>
    <w:rsid w:val="00B455A0"/>
    <w:rsid w:val="00B478C4"/>
    <w:rsid w:val="00B8329B"/>
    <w:rsid w:val="00BB5517"/>
    <w:rsid w:val="00C10A5F"/>
    <w:rsid w:val="00C430EF"/>
    <w:rsid w:val="00C465E0"/>
    <w:rsid w:val="00C531D4"/>
    <w:rsid w:val="00C56BF5"/>
    <w:rsid w:val="00C64FA7"/>
    <w:rsid w:val="00C8609A"/>
    <w:rsid w:val="00C86E2E"/>
    <w:rsid w:val="00CA5461"/>
    <w:rsid w:val="00CB3F7B"/>
    <w:rsid w:val="00CC5013"/>
    <w:rsid w:val="00CD5C06"/>
    <w:rsid w:val="00CD5C84"/>
    <w:rsid w:val="00CF0AA5"/>
    <w:rsid w:val="00CF2374"/>
    <w:rsid w:val="00CF536E"/>
    <w:rsid w:val="00D20478"/>
    <w:rsid w:val="00D24FFF"/>
    <w:rsid w:val="00D260E1"/>
    <w:rsid w:val="00D4688F"/>
    <w:rsid w:val="00D56330"/>
    <w:rsid w:val="00D5658D"/>
    <w:rsid w:val="00D578BC"/>
    <w:rsid w:val="00D6342A"/>
    <w:rsid w:val="00D65A5B"/>
    <w:rsid w:val="00D8050C"/>
    <w:rsid w:val="00D827C6"/>
    <w:rsid w:val="00D92452"/>
    <w:rsid w:val="00D95A33"/>
    <w:rsid w:val="00D96E16"/>
    <w:rsid w:val="00DC1D1A"/>
    <w:rsid w:val="00DD27A3"/>
    <w:rsid w:val="00E027B2"/>
    <w:rsid w:val="00E0363A"/>
    <w:rsid w:val="00E04315"/>
    <w:rsid w:val="00E12693"/>
    <w:rsid w:val="00E128E6"/>
    <w:rsid w:val="00E14CB7"/>
    <w:rsid w:val="00E214CE"/>
    <w:rsid w:val="00E2187A"/>
    <w:rsid w:val="00E32353"/>
    <w:rsid w:val="00E33ADB"/>
    <w:rsid w:val="00E377D4"/>
    <w:rsid w:val="00E6052C"/>
    <w:rsid w:val="00E63053"/>
    <w:rsid w:val="00E71085"/>
    <w:rsid w:val="00E81ECB"/>
    <w:rsid w:val="00EB08F3"/>
    <w:rsid w:val="00EC002B"/>
    <w:rsid w:val="00EC3A93"/>
    <w:rsid w:val="00EC7A05"/>
    <w:rsid w:val="00EF3AC8"/>
    <w:rsid w:val="00F06204"/>
    <w:rsid w:val="00F2171C"/>
    <w:rsid w:val="00F221ED"/>
    <w:rsid w:val="00F33E29"/>
    <w:rsid w:val="00F341DB"/>
    <w:rsid w:val="00F60015"/>
    <w:rsid w:val="00F66E32"/>
    <w:rsid w:val="00F92ECF"/>
    <w:rsid w:val="00F9797A"/>
    <w:rsid w:val="00FA4FFD"/>
    <w:rsid w:val="00FB1197"/>
    <w:rsid w:val="00FE2BFE"/>
    <w:rsid w:val="00FE687C"/>
    <w:rsid w:val="00FE7F10"/>
    <w:rsid w:val="00FF4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659EEF"/>
  <w15:chartTrackingRefBased/>
  <w15:docId w15:val="{5E31305C-8AC5-4306-ADDC-D65B5B8F9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536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B3F77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27BE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F536E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sid w:val="00CF536E"/>
    <w:rPr>
      <w:b/>
      <w:bCs/>
      <w:i/>
      <w:iCs/>
      <w:sz w:val="26"/>
      <w:szCs w:val="26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CF536E"/>
    <w:pPr>
      <w:spacing w:before="120"/>
      <w:ind w:firstLine="720"/>
      <w:jc w:val="both"/>
    </w:pPr>
  </w:style>
  <w:style w:type="character" w:customStyle="1" w:styleId="BodyTextIndentChar">
    <w:name w:val="Body Text Indent Char"/>
    <w:link w:val="BodyTextIndent"/>
    <w:rsid w:val="00CF536E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CF53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C86E2E"/>
    <w:pPr>
      <w:ind w:left="720"/>
    </w:pPr>
  </w:style>
  <w:style w:type="character" w:customStyle="1" w:styleId="Heading2Char">
    <w:name w:val="Heading 2 Char"/>
    <w:link w:val="Heading2"/>
    <w:semiHidden/>
    <w:rsid w:val="00B27BEB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rsid w:val="0030377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3772"/>
    <w:rPr>
      <w:sz w:val="24"/>
      <w:szCs w:val="24"/>
    </w:rPr>
  </w:style>
  <w:style w:type="paragraph" w:styleId="Footer">
    <w:name w:val="footer"/>
    <w:basedOn w:val="Normal"/>
    <w:link w:val="FooterChar"/>
    <w:rsid w:val="0030377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3772"/>
    <w:rPr>
      <w:sz w:val="24"/>
      <w:szCs w:val="24"/>
    </w:rPr>
  </w:style>
  <w:style w:type="character" w:styleId="Strong">
    <w:name w:val="Strong"/>
    <w:uiPriority w:val="22"/>
    <w:qFormat/>
    <w:rsid w:val="00CD5C06"/>
    <w:rPr>
      <w:b/>
      <w:bCs/>
    </w:rPr>
  </w:style>
  <w:style w:type="paragraph" w:styleId="BalloonText">
    <w:name w:val="Balloon Text"/>
    <w:basedOn w:val="Normal"/>
    <w:link w:val="BalloonTextChar"/>
    <w:rsid w:val="003F3C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F3C6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9B3F77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CharCharCharCharCharCharCharCharCharCharChar">
    <w:name w:val="Char Char Char Char Char Char Char Char Char Char Char"/>
    <w:basedOn w:val="Normal"/>
    <w:rsid w:val="00D24FFF"/>
    <w:pPr>
      <w:spacing w:after="160" w:line="240" w:lineRule="exact"/>
    </w:pPr>
    <w:rPr>
      <w:rFonts w:ascii="Verdana" w:hAnsi="Verdan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4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B1-ĐXĐH</vt:lpstr>
    </vt:vector>
  </TitlesOfParts>
  <Company>Hanh Chinh Quoc Gia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B1-ĐXĐH</dc:title>
  <dc:subject/>
  <dc:creator>Dai Loi</dc:creator>
  <cp:keywords/>
  <cp:lastModifiedBy>Tran Thanh Phong</cp:lastModifiedBy>
  <cp:revision>23</cp:revision>
  <cp:lastPrinted>2019-06-06T08:16:00Z</cp:lastPrinted>
  <dcterms:created xsi:type="dcterms:W3CDTF">2020-02-17T03:00:00Z</dcterms:created>
  <dcterms:modified xsi:type="dcterms:W3CDTF">2020-06-18T04:36:00Z</dcterms:modified>
</cp:coreProperties>
</file>